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3E263" w14:textId="77777777" w:rsidR="00D606F9" w:rsidRPr="00C32FD0" w:rsidRDefault="00D606F9" w:rsidP="00D606F9">
      <w:pPr>
        <w:pBdr>
          <w:bottom w:val="single" w:sz="12" w:space="1" w:color="auto"/>
        </w:pBdr>
        <w:rPr>
          <w:rFonts w:ascii="Century" w:hAnsi="Century" w:cs="MinionMM"/>
          <w:sz w:val="54"/>
          <w:szCs w:val="54"/>
        </w:rPr>
      </w:pPr>
      <w:r w:rsidRPr="00512E26">
        <w:rPr>
          <w:rFonts w:ascii="Century" w:hAnsi="Century" w:cs="MinionMM"/>
          <w:noProof/>
          <w:sz w:val="54"/>
          <w:szCs w:val="54"/>
        </w:rPr>
        <w:drawing>
          <wp:inline distT="0" distB="0" distL="0" distR="0" wp14:anchorId="6DC4C0D6" wp14:editId="3026BF5D">
            <wp:extent cx="1701800" cy="492491"/>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dmAsst\Logos\GSU.3D_Horizontal1.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01800" cy="492491"/>
                    </a:xfrm>
                    <a:prstGeom prst="rect">
                      <a:avLst/>
                    </a:prstGeom>
                    <a:noFill/>
                    <a:ln>
                      <a:noFill/>
                    </a:ln>
                  </pic:spPr>
                </pic:pic>
              </a:graphicData>
            </a:graphic>
          </wp:inline>
        </w:drawing>
      </w:r>
    </w:p>
    <w:p w14:paraId="7410BDD0" w14:textId="77777777" w:rsidR="00C46B28" w:rsidRPr="00C132BA" w:rsidRDefault="00C46B28" w:rsidP="00F80623">
      <w:pPr>
        <w:rPr>
          <w:rFonts w:asciiTheme="majorHAnsi" w:hAnsiTheme="majorHAnsi"/>
          <w:sz w:val="22"/>
          <w:szCs w:val="22"/>
        </w:rPr>
      </w:pPr>
    </w:p>
    <w:p w14:paraId="40F433A6" w14:textId="6C9F5DA4" w:rsidR="00A677D8" w:rsidRPr="006A3242" w:rsidRDefault="00A677D8" w:rsidP="00A677D8">
      <w:pPr>
        <w:pBdr>
          <w:top w:val="nil"/>
          <w:left w:val="nil"/>
          <w:bottom w:val="nil"/>
          <w:right w:val="nil"/>
          <w:between w:val="nil"/>
        </w:pBdr>
        <w:rPr>
          <w:rFonts w:eastAsia="Cambria"/>
          <w:b/>
          <w:color w:val="003366"/>
          <w:sz w:val="22"/>
          <w:szCs w:val="22"/>
        </w:rPr>
      </w:pPr>
      <w:r w:rsidRPr="006A3242">
        <w:rPr>
          <w:rFonts w:eastAsia="Cambria"/>
          <w:b/>
          <w:color w:val="003366"/>
          <w:sz w:val="22"/>
          <w:szCs w:val="22"/>
        </w:rPr>
        <w:t xml:space="preserve">Visiting Instructor of </w:t>
      </w:r>
      <w:r w:rsidR="00B90C49">
        <w:rPr>
          <w:rFonts w:eastAsia="Cambria"/>
          <w:b/>
          <w:color w:val="003366"/>
          <w:sz w:val="22"/>
          <w:szCs w:val="22"/>
        </w:rPr>
        <w:t>Philosophy</w:t>
      </w:r>
      <w:r w:rsidRPr="006A3242">
        <w:rPr>
          <w:rFonts w:eastAsia="Cambria"/>
          <w:b/>
          <w:color w:val="003366"/>
          <w:sz w:val="22"/>
          <w:szCs w:val="22"/>
        </w:rPr>
        <w:t>- Search #</w:t>
      </w:r>
      <w:r w:rsidR="00B90C49">
        <w:rPr>
          <w:rFonts w:eastAsia="Cambria"/>
          <w:b/>
          <w:color w:val="003366"/>
          <w:sz w:val="22"/>
          <w:szCs w:val="22"/>
        </w:rPr>
        <w:t xml:space="preserve"> 12149</w:t>
      </w:r>
    </w:p>
    <w:p w14:paraId="736E40D7" w14:textId="23528648" w:rsidR="00A677D8" w:rsidRPr="006A3242" w:rsidRDefault="00A677D8" w:rsidP="00A677D8">
      <w:pPr>
        <w:pBdr>
          <w:top w:val="nil"/>
          <w:left w:val="nil"/>
          <w:bottom w:val="nil"/>
          <w:right w:val="nil"/>
          <w:between w:val="nil"/>
        </w:pBdr>
        <w:rPr>
          <w:rFonts w:eastAsia="Cambria"/>
          <w:b/>
          <w:color w:val="003366"/>
          <w:sz w:val="22"/>
          <w:szCs w:val="22"/>
        </w:rPr>
      </w:pPr>
      <w:r w:rsidRPr="006A3242">
        <w:rPr>
          <w:b/>
          <w:color w:val="003366"/>
          <w:kern w:val="16"/>
          <w:sz w:val="22"/>
          <w:szCs w:val="22"/>
        </w:rPr>
        <w:t>College of</w:t>
      </w:r>
      <w:r w:rsidR="00B90C49">
        <w:rPr>
          <w:b/>
          <w:color w:val="003366"/>
          <w:kern w:val="16"/>
          <w:sz w:val="22"/>
          <w:szCs w:val="22"/>
        </w:rPr>
        <w:t xml:space="preserve"> Arts and Humanities </w:t>
      </w:r>
      <w:r w:rsidRPr="006A3242">
        <w:rPr>
          <w:b/>
          <w:color w:val="003366"/>
          <w:kern w:val="16"/>
          <w:sz w:val="22"/>
          <w:szCs w:val="22"/>
        </w:rPr>
        <w:t>Department o</w:t>
      </w:r>
      <w:r w:rsidR="00B90C49">
        <w:rPr>
          <w:b/>
          <w:color w:val="003366"/>
          <w:kern w:val="16"/>
          <w:sz w:val="22"/>
          <w:szCs w:val="22"/>
        </w:rPr>
        <w:t>f Philosophy and Religious Studies</w:t>
      </w:r>
    </w:p>
    <w:p w14:paraId="67BA7AA1" w14:textId="77777777" w:rsidR="00A677D8" w:rsidRPr="006A3242" w:rsidRDefault="00A677D8" w:rsidP="00A677D8">
      <w:pPr>
        <w:pStyle w:val="NoSpacing"/>
      </w:pPr>
    </w:p>
    <w:p w14:paraId="77FF5C82" w14:textId="1E973315" w:rsidR="00A677D8" w:rsidRPr="006A3242" w:rsidRDefault="00A677D8" w:rsidP="00A677D8">
      <w:pPr>
        <w:pStyle w:val="NoSpacing"/>
      </w:pPr>
      <w:r w:rsidRPr="006A3242">
        <w:t xml:space="preserve">The Department </w:t>
      </w:r>
      <w:r w:rsidR="00E311C4">
        <w:t>of Philosophy and Religious Studies</w:t>
      </w:r>
      <w:r w:rsidR="00FF5051">
        <w:t xml:space="preserve"> </w:t>
      </w:r>
      <w:r w:rsidRPr="006A3242">
        <w:t>in the College of</w:t>
      </w:r>
      <w:r w:rsidR="00E311C4">
        <w:t xml:space="preserve"> Arts and Humanities</w:t>
      </w:r>
      <w:r w:rsidRPr="006A3242">
        <w:t xml:space="preserve"> at Georgia Southern University has </w:t>
      </w:r>
      <w:r w:rsidR="00C52257">
        <w:t>an opening for a visiting instructor</w:t>
      </w:r>
      <w:r w:rsidRPr="006A3242">
        <w:t xml:space="preserve"> position </w:t>
      </w:r>
      <w:r w:rsidR="00FF5051">
        <w:t xml:space="preserve">of </w:t>
      </w:r>
      <w:r w:rsidR="00E311C4">
        <w:t xml:space="preserve">visiting </w:t>
      </w:r>
      <w:r w:rsidR="00B90C49">
        <w:t xml:space="preserve">instructor </w:t>
      </w:r>
      <w:r w:rsidR="00E311C4">
        <w:t xml:space="preserve">of philosophy </w:t>
      </w:r>
      <w:r w:rsidRPr="006A3242">
        <w:t>for</w:t>
      </w:r>
      <w:r w:rsidR="00E311C4">
        <w:t xml:space="preserve"> the academic year of 2022-2023.</w:t>
      </w:r>
      <w:r w:rsidRPr="006A3242">
        <w:t xml:space="preserve"> </w:t>
      </w:r>
    </w:p>
    <w:p w14:paraId="1A8CE841" w14:textId="77777777" w:rsidR="00A677D8" w:rsidRPr="006A3242" w:rsidRDefault="00A677D8" w:rsidP="00A677D8">
      <w:pPr>
        <w:pStyle w:val="NoSpacing"/>
      </w:pPr>
    </w:p>
    <w:p w14:paraId="0A76CD39" w14:textId="77777777" w:rsidR="00FF5051" w:rsidRPr="00C82643" w:rsidRDefault="00FF5051" w:rsidP="00FF5051">
      <w:pPr>
        <w:rPr>
          <w:color w:val="000000"/>
          <w:sz w:val="22"/>
          <w:szCs w:val="22"/>
        </w:rPr>
      </w:pPr>
      <w:r>
        <w:rPr>
          <w:color w:val="0A0A0A"/>
          <w:sz w:val="22"/>
          <w:szCs w:val="22"/>
          <w:shd w:val="clear" w:color="auto" w:fill="FFFFFF"/>
        </w:rPr>
        <w:t xml:space="preserve">Founded in 1906, </w:t>
      </w:r>
      <w:r w:rsidRPr="00454380">
        <w:rPr>
          <w:color w:val="0A0A0A"/>
          <w:sz w:val="22"/>
          <w:szCs w:val="22"/>
          <w:shd w:val="clear" w:color="auto" w:fill="FFFFFF"/>
        </w:rPr>
        <w:t>Georgia Southern University is a Carnegie Doctoral/R2 institution with a focus on public-</w:t>
      </w:r>
      <w:r>
        <w:rPr>
          <w:color w:val="0A0A0A"/>
          <w:sz w:val="22"/>
          <w:szCs w:val="22"/>
          <w:shd w:val="clear" w:color="auto" w:fill="FFFFFF"/>
        </w:rPr>
        <w:t>impact</w:t>
      </w:r>
      <w:r w:rsidRPr="00454380">
        <w:rPr>
          <w:color w:val="0A0A0A"/>
          <w:sz w:val="22"/>
          <w:szCs w:val="22"/>
          <w:shd w:val="clear" w:color="auto" w:fill="FFFFFF"/>
        </w:rPr>
        <w:t xml:space="preserve"> research, serving about 2</w:t>
      </w:r>
      <w:r>
        <w:rPr>
          <w:color w:val="0A0A0A"/>
          <w:sz w:val="22"/>
          <w:szCs w:val="22"/>
          <w:shd w:val="clear" w:color="auto" w:fill="FFFFFF"/>
        </w:rPr>
        <w:t>7</w:t>
      </w:r>
      <w:r w:rsidRPr="00454380">
        <w:rPr>
          <w:color w:val="0A0A0A"/>
          <w:sz w:val="22"/>
          <w:szCs w:val="22"/>
          <w:shd w:val="clear" w:color="auto" w:fill="FFFFFF"/>
        </w:rPr>
        <w:t xml:space="preserve">,000 students on three beautiful campuses in Statesboro, Savannah, </w:t>
      </w:r>
      <w:r>
        <w:rPr>
          <w:color w:val="0A0A0A"/>
          <w:sz w:val="22"/>
          <w:szCs w:val="22"/>
          <w:shd w:val="clear" w:color="auto" w:fill="FFFFFF"/>
        </w:rPr>
        <w:t xml:space="preserve">and </w:t>
      </w:r>
      <w:r w:rsidRPr="00454380">
        <w:rPr>
          <w:color w:val="0A0A0A"/>
          <w:sz w:val="22"/>
          <w:szCs w:val="22"/>
          <w:shd w:val="clear" w:color="auto" w:fill="FFFFFF"/>
        </w:rPr>
        <w:t xml:space="preserve">Hinesville, and via a growing online program. Through </w:t>
      </w:r>
      <w:r>
        <w:rPr>
          <w:color w:val="0A0A0A"/>
          <w:sz w:val="22"/>
          <w:szCs w:val="22"/>
          <w:shd w:val="clear" w:color="auto" w:fill="FFFFFF"/>
        </w:rPr>
        <w:t xml:space="preserve">our </w:t>
      </w:r>
      <w:r w:rsidRPr="00454380">
        <w:rPr>
          <w:color w:val="0A0A0A"/>
          <w:sz w:val="22"/>
          <w:szCs w:val="22"/>
          <w:shd w:val="clear" w:color="auto" w:fill="FFFFFF"/>
        </w:rPr>
        <w:t xml:space="preserve">degree offerings at the associate’s, bachelor’s, master’s and doctoral levels, Georgia Southern </w:t>
      </w:r>
      <w:r>
        <w:rPr>
          <w:color w:val="0A0A0A"/>
          <w:sz w:val="22"/>
          <w:szCs w:val="22"/>
          <w:shd w:val="clear" w:color="auto" w:fill="FFFFFF"/>
        </w:rPr>
        <w:t>offers a distinctive combination of</w:t>
      </w:r>
      <w:r w:rsidRPr="00454380">
        <w:rPr>
          <w:color w:val="0A0A0A"/>
          <w:sz w:val="22"/>
          <w:szCs w:val="22"/>
          <w:shd w:val="clear" w:color="auto" w:fill="FFFFFF"/>
        </w:rPr>
        <w:t xml:space="preserve"> community collaboration, world-class scholarship</w:t>
      </w:r>
      <w:r>
        <w:rPr>
          <w:color w:val="0A0A0A"/>
          <w:sz w:val="22"/>
          <w:szCs w:val="22"/>
          <w:shd w:val="clear" w:color="auto" w:fill="FFFFFF"/>
        </w:rPr>
        <w:t>, innovative teaching,</w:t>
      </w:r>
      <w:r w:rsidRPr="00454380">
        <w:rPr>
          <w:color w:val="0A0A0A"/>
          <w:sz w:val="22"/>
          <w:szCs w:val="22"/>
          <w:shd w:val="clear" w:color="auto" w:fill="FFFFFF"/>
        </w:rPr>
        <w:t xml:space="preserve"> and hands-on learning opportunities</w:t>
      </w:r>
      <w:r w:rsidRPr="00454380">
        <w:rPr>
          <w:color w:val="0A0A0A"/>
          <w:shd w:val="clear" w:color="auto" w:fill="FFFFFF"/>
        </w:rPr>
        <w:t>.</w:t>
      </w:r>
    </w:p>
    <w:p w14:paraId="0AABBD1B" w14:textId="77777777" w:rsidR="00FF5051" w:rsidRDefault="00FF5051" w:rsidP="00FF5051">
      <w:pPr>
        <w:rPr>
          <w:color w:val="000000"/>
          <w:sz w:val="22"/>
          <w:szCs w:val="22"/>
        </w:rPr>
      </w:pPr>
    </w:p>
    <w:p w14:paraId="79826D87" w14:textId="77777777" w:rsidR="00FF5051" w:rsidRPr="00E45DF0" w:rsidRDefault="00FF5051" w:rsidP="00FF5051">
      <w:pPr>
        <w:rPr>
          <w:sz w:val="22"/>
          <w:szCs w:val="22"/>
        </w:rPr>
      </w:pPr>
      <w:r>
        <w:rPr>
          <w:sz w:val="22"/>
          <w:szCs w:val="22"/>
        </w:rPr>
        <w:t xml:space="preserve">To equitably serve a fast growing and highly diverse student body and to fulfill the University’s commitment to promoting diversity, equity, and inclusion, we actively seek candidates with a demonstrated commitment to Inclusive Excellence. </w:t>
      </w:r>
      <w:r>
        <w:rPr>
          <w:color w:val="000000"/>
          <w:sz w:val="22"/>
          <w:szCs w:val="22"/>
        </w:rPr>
        <w:t>Candidates whose work furthers the institution’s goals and who bring to campus varied life experiences, perspectives, and backgrounds are especially encouraged to apply.</w:t>
      </w:r>
    </w:p>
    <w:p w14:paraId="4370C4C8" w14:textId="77777777" w:rsidR="00A677D8" w:rsidRPr="006A3242" w:rsidRDefault="00A677D8" w:rsidP="00A677D8">
      <w:pPr>
        <w:rPr>
          <w:color w:val="000000"/>
          <w:sz w:val="22"/>
          <w:szCs w:val="22"/>
        </w:rPr>
      </w:pPr>
    </w:p>
    <w:p w14:paraId="50CC9A07" w14:textId="4BAE0DC8" w:rsidR="00FF5051" w:rsidRDefault="00A677D8" w:rsidP="00FF5051">
      <w:pPr>
        <w:rPr>
          <w:sz w:val="22"/>
          <w:szCs w:val="22"/>
        </w:rPr>
      </w:pPr>
      <w:r w:rsidRPr="006A3242">
        <w:rPr>
          <w:sz w:val="22"/>
          <w:szCs w:val="22"/>
        </w:rPr>
        <w:t>Within this setting,</w:t>
      </w:r>
      <w:r w:rsidR="00E311C4">
        <w:rPr>
          <w:sz w:val="22"/>
          <w:szCs w:val="22"/>
        </w:rPr>
        <w:t xml:space="preserve"> </w:t>
      </w:r>
      <w:r w:rsidR="00E311C4" w:rsidRPr="000A279C">
        <w:t>w</w:t>
      </w:r>
      <w:r w:rsidR="00E311C4" w:rsidRPr="006F588A">
        <w:t>e seek faculty who will provide a rigorous, engaged, and diverse education in Philosophy. The department has an active student community</w:t>
      </w:r>
      <w:r w:rsidR="00E311C4">
        <w:t>, and</w:t>
      </w:r>
      <w:r w:rsidR="00E311C4" w:rsidRPr="006F588A">
        <w:t xml:space="preserve"> offers majors in Philosophy, Philosophy with a Concentration in Religious Studies, and Philosophy with a Concentration in Law. We embrace the teacher-scholar model and look for faculty who engage students in a cooperative and supportive atmosphere.  We also value connections to the community and work that reaches out to the public</w:t>
      </w:r>
      <w:r w:rsidR="00E311C4">
        <w:t>.</w:t>
      </w:r>
    </w:p>
    <w:p w14:paraId="437FAC57" w14:textId="77777777" w:rsidR="00FF5051" w:rsidRPr="00E45DF0" w:rsidRDefault="00FF5051" w:rsidP="00FF5051">
      <w:pPr>
        <w:rPr>
          <w:sz w:val="22"/>
          <w:szCs w:val="22"/>
        </w:rPr>
      </w:pPr>
    </w:p>
    <w:p w14:paraId="07C009E5" w14:textId="7E270EDB" w:rsidR="00A677D8" w:rsidRPr="006A3242" w:rsidRDefault="00A677D8" w:rsidP="00FF5051">
      <w:r w:rsidRPr="006A3242">
        <w:rPr>
          <w:u w:val="single"/>
        </w:rPr>
        <w:t>Position Description</w:t>
      </w:r>
      <w:r w:rsidRPr="006A3242">
        <w:t>:</w:t>
      </w:r>
      <w:r>
        <w:t xml:space="preserve"> </w:t>
      </w:r>
      <w:r w:rsidRPr="006A3242">
        <w:t xml:space="preserve">Reporting to the </w:t>
      </w:r>
      <w:r w:rsidR="00C52257">
        <w:t>d</w:t>
      </w:r>
      <w:r w:rsidRPr="006A3242">
        <w:t xml:space="preserve">epartment </w:t>
      </w:r>
      <w:r w:rsidR="00C52257">
        <w:t>c</w:t>
      </w:r>
      <w:r w:rsidRPr="006A3242">
        <w:t xml:space="preserve">hair, the visiting </w:t>
      </w:r>
      <w:r w:rsidR="00C52257">
        <w:t>i</w:t>
      </w:r>
      <w:r w:rsidRPr="006A3242">
        <w:t>nstructor of</w:t>
      </w:r>
      <w:r w:rsidR="00E311C4">
        <w:t xml:space="preserve"> philosophy</w:t>
      </w:r>
      <w:r w:rsidR="00FF5051">
        <w:t xml:space="preserve">     </w:t>
      </w:r>
      <w:r w:rsidRPr="006A3242">
        <w:t xml:space="preserve"> will</w:t>
      </w:r>
      <w:r w:rsidR="00E311C4">
        <w:t xml:space="preserve"> teach 5 courses of introductory philosophy classes per semester</w:t>
      </w:r>
      <w:r w:rsidR="00FF5051" w:rsidRPr="00E45DF0">
        <w:rPr>
          <w:sz w:val="22"/>
          <w:szCs w:val="22"/>
        </w:rPr>
        <w:t>.</w:t>
      </w:r>
      <w:r w:rsidR="00903451">
        <w:t xml:space="preserve"> </w:t>
      </w:r>
      <w:r w:rsidR="00FF5051">
        <w:t xml:space="preserve">This is an </w:t>
      </w:r>
      <w:r w:rsidR="00E311C4">
        <w:t xml:space="preserve">academic year </w:t>
      </w:r>
      <w:r w:rsidR="00FF5051">
        <w:t>appointment for the months of</w:t>
      </w:r>
      <w:r w:rsidR="00E311C4">
        <w:t xml:space="preserve"> August 2022-May 2023. </w:t>
      </w:r>
      <w:r w:rsidRPr="00FF5051">
        <w:t>All</w:t>
      </w:r>
      <w:r w:rsidRPr="006A3242">
        <w:t xml:space="preserve"> visiting positions are non-tenure track</w:t>
      </w:r>
      <w:r w:rsidR="00A51C45">
        <w:t xml:space="preserve"> </w:t>
      </w:r>
      <w:r w:rsidRPr="006A3242">
        <w:t>appointments</w:t>
      </w:r>
      <w:r w:rsidR="00FF5051">
        <w:t>, with</w:t>
      </w:r>
      <w:r w:rsidRPr="006A3242">
        <w:t xml:space="preserve"> the possibility of reappointment </w:t>
      </w:r>
      <w:r w:rsidR="005D71D0">
        <w:t xml:space="preserve">based on </w:t>
      </w:r>
      <w:r w:rsidRPr="006A3242">
        <w:t xml:space="preserve">funding </w:t>
      </w:r>
      <w:r w:rsidR="005D71D0">
        <w:t xml:space="preserve">availability </w:t>
      </w:r>
      <w:r w:rsidRPr="006A3242">
        <w:t>and satisfactory performance</w:t>
      </w:r>
      <w:r w:rsidR="007C2191">
        <w:t xml:space="preserve"> for up to two years. </w:t>
      </w:r>
      <w:r w:rsidRPr="006A3242">
        <w:t xml:space="preserve">The second year </w:t>
      </w:r>
      <w:r w:rsidR="007C2191">
        <w:t>is</w:t>
      </w:r>
      <w:r w:rsidRPr="006A3242">
        <w:t xml:space="preserve"> a terminal year, without exception. </w:t>
      </w:r>
      <w:r w:rsidRPr="006A3242">
        <w:rPr>
          <w:rFonts w:eastAsia="Cambria"/>
          <w:szCs w:val="22"/>
        </w:rPr>
        <w:t>The salary is competitive and commensurate with qualifications and experience.</w:t>
      </w:r>
    </w:p>
    <w:p w14:paraId="6D485A4C" w14:textId="77777777" w:rsidR="00A677D8" w:rsidRPr="006A3242" w:rsidRDefault="00A677D8" w:rsidP="00A677D8">
      <w:pPr>
        <w:pStyle w:val="NoSpacing"/>
      </w:pPr>
    </w:p>
    <w:p w14:paraId="0BBD1A16" w14:textId="6C7E970C" w:rsidR="00A677D8" w:rsidRPr="006A3242" w:rsidRDefault="00A677D8" w:rsidP="00A677D8">
      <w:pPr>
        <w:pStyle w:val="NoSpacing"/>
      </w:pPr>
      <w:r w:rsidRPr="006A3242">
        <w:rPr>
          <w:u w:val="single"/>
        </w:rPr>
        <w:t>Required Qualifications</w:t>
      </w:r>
      <w:r w:rsidRPr="006A3242">
        <w:t>:</w:t>
      </w:r>
    </w:p>
    <w:p w14:paraId="79197BA0" w14:textId="6138AA32" w:rsidR="007C2191"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sz w:val="22"/>
          <w:szCs w:val="22"/>
        </w:rPr>
      </w:pPr>
      <w:r w:rsidRPr="00E45DF0">
        <w:rPr>
          <w:sz w:val="22"/>
          <w:szCs w:val="22"/>
        </w:rPr>
        <w:t xml:space="preserve">Earned </w:t>
      </w:r>
      <w:r w:rsidR="00E311C4">
        <w:rPr>
          <w:sz w:val="22"/>
          <w:szCs w:val="22"/>
        </w:rPr>
        <w:t>Ph.D.</w:t>
      </w:r>
      <w:r w:rsidRPr="00E45DF0">
        <w:rPr>
          <w:sz w:val="22"/>
          <w:szCs w:val="22"/>
        </w:rPr>
        <w:t xml:space="preserve">in </w:t>
      </w:r>
      <w:r w:rsidR="00E311C4">
        <w:rPr>
          <w:sz w:val="22"/>
          <w:szCs w:val="22"/>
        </w:rPr>
        <w:t>philosophy</w:t>
      </w:r>
      <w:r>
        <w:rPr>
          <w:sz w:val="22"/>
          <w:szCs w:val="22"/>
        </w:rPr>
        <w:t>,</w:t>
      </w:r>
      <w:r w:rsidRPr="00E45DF0">
        <w:rPr>
          <w:sz w:val="22"/>
          <w:szCs w:val="22"/>
        </w:rPr>
        <w:t xml:space="preserve"> or a closely related field</w:t>
      </w:r>
      <w:r>
        <w:rPr>
          <w:sz w:val="22"/>
          <w:szCs w:val="22"/>
        </w:rPr>
        <w:t>,</w:t>
      </w:r>
      <w:r w:rsidRPr="00E45DF0">
        <w:rPr>
          <w:sz w:val="22"/>
          <w:szCs w:val="22"/>
        </w:rPr>
        <w:t xml:space="preserve"> by August 1, </w:t>
      </w:r>
      <w:r>
        <w:rPr>
          <w:sz w:val="22"/>
          <w:szCs w:val="22"/>
        </w:rPr>
        <w:t xml:space="preserve">2022 </w:t>
      </w:r>
    </w:p>
    <w:p w14:paraId="44F55F80" w14:textId="5836FF0E" w:rsidR="007C2191" w:rsidRDefault="00E311C4"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i/>
          <w:sz w:val="22"/>
          <w:szCs w:val="22"/>
        </w:rPr>
      </w:pPr>
      <w:r>
        <w:rPr>
          <w:iCs/>
          <w:sz w:val="22"/>
          <w:szCs w:val="22"/>
        </w:rPr>
        <w:t>Experience in teaching Introductory level classes in Philosophy</w:t>
      </w:r>
    </w:p>
    <w:p w14:paraId="4AD21551" w14:textId="314A2C0A" w:rsidR="007C2191" w:rsidRPr="007C2191"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sidRPr="007C2191">
        <w:rPr>
          <w:sz w:val="22"/>
          <w:szCs w:val="22"/>
        </w:rPr>
        <w:t>Willingness to engage with institutional student success initiatives.</w:t>
      </w:r>
    </w:p>
    <w:p w14:paraId="7888A681" w14:textId="5B1C892B" w:rsidR="007C2191"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Pr>
          <w:sz w:val="22"/>
          <w:szCs w:val="22"/>
        </w:rPr>
        <w:t>Commitment to engaging with best practice initiatives in instruction and pedagogy, mentoring, and curriculum design and development.</w:t>
      </w:r>
    </w:p>
    <w:p w14:paraId="10FFEE68" w14:textId="77777777" w:rsidR="007C2191" w:rsidRDefault="007C2191" w:rsidP="00A677D8">
      <w:pPr>
        <w:pStyle w:val="NoSpacing"/>
        <w:rPr>
          <w:u w:val="single"/>
        </w:rPr>
      </w:pPr>
    </w:p>
    <w:p w14:paraId="3C726284" w14:textId="33EA6808" w:rsidR="00A677D8" w:rsidRPr="006A3242" w:rsidRDefault="00A677D8" w:rsidP="00645F49">
      <w:pPr>
        <w:pStyle w:val="NoSpacing"/>
      </w:pPr>
    </w:p>
    <w:p w14:paraId="41FC72DB" w14:textId="77777777" w:rsidR="007C2191"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u w:val="single"/>
        </w:rPr>
      </w:pPr>
      <w:r>
        <w:rPr>
          <w:sz w:val="22"/>
          <w:szCs w:val="22"/>
          <w:u w:val="single"/>
        </w:rPr>
        <w:t>Conditions of Employment:</w:t>
      </w:r>
    </w:p>
    <w:p w14:paraId="0CCF0E82" w14:textId="77777777" w:rsidR="007C2191"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u w:val="single"/>
        </w:rPr>
      </w:pPr>
    </w:p>
    <w:p w14:paraId="7E6C479F" w14:textId="3BA85B01" w:rsidR="007C2191" w:rsidRPr="00EF4DC5"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sidRPr="00EF4DC5">
        <w:rPr>
          <w:color w:val="000000"/>
          <w:sz w:val="22"/>
          <w:szCs w:val="22"/>
        </w:rPr>
        <w:lastRenderedPageBreak/>
        <w:t>Must be authorized to work in the United States for the duration of employment without assistance from the institution.</w:t>
      </w:r>
    </w:p>
    <w:p w14:paraId="1B049A05" w14:textId="1CE61BA0" w:rsidR="007C2191" w:rsidRPr="00EF4DC5"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sidRPr="00EF4DC5">
        <w:rPr>
          <w:sz w:val="22"/>
          <w:szCs w:val="22"/>
        </w:rPr>
        <w:t xml:space="preserve">All work </w:t>
      </w:r>
      <w:r>
        <w:rPr>
          <w:sz w:val="22"/>
          <w:szCs w:val="22"/>
        </w:rPr>
        <w:t xml:space="preserve">(with limited exceptions such as research and study abroad and outside activities such as grading and email correspondence) </w:t>
      </w:r>
      <w:r w:rsidRPr="00EF4DC5">
        <w:rPr>
          <w:sz w:val="22"/>
          <w:szCs w:val="22"/>
        </w:rPr>
        <w:t xml:space="preserve">for Georgia Southern University must be completed while the employee is physically present in the state of Georgia, unless specifically authorized by the university for a specific purpose and limited </w:t>
      </w:r>
      <w:proofErr w:type="gramStart"/>
      <w:r w:rsidRPr="00EF4DC5">
        <w:rPr>
          <w:sz w:val="22"/>
          <w:szCs w:val="22"/>
        </w:rPr>
        <w:t>period of time</w:t>
      </w:r>
      <w:proofErr w:type="gramEnd"/>
      <w:r w:rsidRPr="00EF4DC5">
        <w:rPr>
          <w:sz w:val="22"/>
          <w:szCs w:val="22"/>
        </w:rPr>
        <w:t xml:space="preserve"> within current policy.  </w:t>
      </w:r>
    </w:p>
    <w:p w14:paraId="1A958404" w14:textId="0450DB98" w:rsidR="007C2191" w:rsidRPr="00EF4DC5"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sidRPr="00EF4DC5">
        <w:rPr>
          <w:sz w:val="22"/>
          <w:szCs w:val="22"/>
        </w:rPr>
        <w:t>Faculty are expected to contribute to the vibrant university community by engaging students, participating in events, and performing other responsibilities on-campus</w:t>
      </w:r>
      <w:r w:rsidR="00B90C49">
        <w:rPr>
          <w:color w:val="000000"/>
          <w:sz w:val="22"/>
          <w:szCs w:val="22"/>
        </w:rPr>
        <w:t>.</w:t>
      </w:r>
    </w:p>
    <w:p w14:paraId="74F64AE4" w14:textId="6AAE05C3" w:rsidR="007C2191" w:rsidRPr="00EF4DC5" w:rsidRDefault="007C2191" w:rsidP="007C2191">
      <w:pPr>
        <w:pStyle w:val="Level1"/>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color w:val="000000"/>
          <w:sz w:val="22"/>
          <w:szCs w:val="22"/>
        </w:rPr>
      </w:pPr>
      <w:r w:rsidRPr="00EF4DC5">
        <w:rPr>
          <w:color w:val="000000"/>
          <w:sz w:val="22"/>
          <w:szCs w:val="22"/>
        </w:rPr>
        <w:t>Faculty may be required to teach, conduct research, or perform service duties on any of the three campuses.  Georgia Southern provides accessible transportation options between campuses.</w:t>
      </w:r>
    </w:p>
    <w:p w14:paraId="27A40AEF" w14:textId="77777777" w:rsidR="007C2191" w:rsidRPr="005A1A0D"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Arial" w:hAnsi="Arial" w:cs="Arial"/>
          <w:sz w:val="22"/>
          <w:szCs w:val="22"/>
          <w:u w:val="single"/>
        </w:rPr>
      </w:pPr>
    </w:p>
    <w:p w14:paraId="5B444146" w14:textId="77777777" w:rsidR="007C2191" w:rsidRPr="00E45DF0" w:rsidRDefault="007C2191" w:rsidP="007C2191">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rPr>
          <w:sz w:val="22"/>
          <w:szCs w:val="22"/>
        </w:rPr>
      </w:pPr>
    </w:p>
    <w:p w14:paraId="6488FB16" w14:textId="4E89F555" w:rsidR="007C2191" w:rsidRPr="00E45DF0"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E45DF0">
        <w:rPr>
          <w:sz w:val="22"/>
          <w:szCs w:val="22"/>
        </w:rPr>
        <w:t xml:space="preserve">Screening of applications begins </w:t>
      </w:r>
      <w:r w:rsidR="00E16C65">
        <w:rPr>
          <w:sz w:val="22"/>
          <w:szCs w:val="22"/>
        </w:rPr>
        <w:t>May 25</w:t>
      </w:r>
      <w:r w:rsidR="00B90C49">
        <w:rPr>
          <w:sz w:val="22"/>
          <w:szCs w:val="22"/>
        </w:rPr>
        <w:t>, 2022</w:t>
      </w:r>
      <w:r w:rsidRPr="00E45DF0">
        <w:rPr>
          <w:sz w:val="22"/>
          <w:szCs w:val="22"/>
        </w:rPr>
        <w:t xml:space="preserve"> and continues until the position is filled. The preferred position starting date is </w:t>
      </w:r>
      <w:r w:rsidR="00B90C49">
        <w:rPr>
          <w:sz w:val="22"/>
          <w:szCs w:val="22"/>
        </w:rPr>
        <w:t>August 1, 2022</w:t>
      </w:r>
      <w:r w:rsidRPr="00E45DF0">
        <w:rPr>
          <w:sz w:val="22"/>
          <w:szCs w:val="22"/>
        </w:rPr>
        <w:t xml:space="preserve">. A complete application consists of a letter addressing the qualifications cited above; a </w:t>
      </w:r>
      <w:r w:rsidRPr="00E45DF0">
        <w:rPr>
          <w:iCs/>
          <w:sz w:val="22"/>
          <w:szCs w:val="22"/>
        </w:rPr>
        <w:t>curriculum vitae</w:t>
      </w:r>
      <w:r w:rsidRPr="00E45DF0">
        <w:rPr>
          <w:i/>
          <w:iCs/>
          <w:sz w:val="22"/>
          <w:szCs w:val="22"/>
        </w:rPr>
        <w:t>;</w:t>
      </w:r>
      <w:r w:rsidRPr="00E45DF0">
        <w:rPr>
          <w:sz w:val="22"/>
          <w:szCs w:val="22"/>
        </w:rPr>
        <w:t xml:space="preserve"> and the names, addresses, telephone numbers, and email addresses of at least </w:t>
      </w:r>
      <w:r w:rsidR="00B90C49">
        <w:rPr>
          <w:sz w:val="22"/>
          <w:szCs w:val="22"/>
        </w:rPr>
        <w:t>3</w:t>
      </w:r>
      <w:r w:rsidRPr="00E45DF0">
        <w:rPr>
          <w:sz w:val="22"/>
          <w:szCs w:val="22"/>
        </w:rPr>
        <w:t xml:space="preserve"> professional references. Other documentation may be requested. Only complete applications submitted electronically will be considered. Finalists will be required to submit to a background investigation. Applications and nominations should be sent to:</w:t>
      </w:r>
    </w:p>
    <w:p w14:paraId="761560F7" w14:textId="774FC39C" w:rsidR="007C2191" w:rsidRPr="00E45DF0"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E45DF0">
        <w:rPr>
          <w:sz w:val="22"/>
          <w:szCs w:val="22"/>
        </w:rPr>
        <w:tab/>
      </w:r>
      <w:r w:rsidR="00B90C49">
        <w:rPr>
          <w:sz w:val="22"/>
          <w:szCs w:val="22"/>
        </w:rPr>
        <w:t>Karin Fry</w:t>
      </w:r>
      <w:r w:rsidRPr="00E45DF0">
        <w:rPr>
          <w:sz w:val="22"/>
          <w:szCs w:val="22"/>
        </w:rPr>
        <w:t>, Search Chair, Search #</w:t>
      </w:r>
      <w:r w:rsidR="00B90C49">
        <w:rPr>
          <w:sz w:val="22"/>
          <w:szCs w:val="22"/>
        </w:rPr>
        <w:t xml:space="preserve"> 12149</w:t>
      </w:r>
    </w:p>
    <w:p w14:paraId="2D35EC1A" w14:textId="77777777" w:rsidR="007C2191" w:rsidRPr="00E45DF0"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2"/>
          <w:szCs w:val="22"/>
        </w:rPr>
      </w:pPr>
      <w:r w:rsidRPr="00E45DF0">
        <w:rPr>
          <w:sz w:val="22"/>
          <w:szCs w:val="22"/>
        </w:rPr>
        <w:tab/>
      </w:r>
      <w:r w:rsidRPr="00E45DF0">
        <w:rPr>
          <w:sz w:val="22"/>
          <w:szCs w:val="22"/>
        </w:rPr>
        <w:tab/>
      </w:r>
      <w:r w:rsidRPr="00E45DF0">
        <w:rPr>
          <w:sz w:val="22"/>
          <w:szCs w:val="22"/>
        </w:rPr>
        <w:tab/>
        <w:t>Georgia Southern University</w:t>
      </w:r>
    </w:p>
    <w:p w14:paraId="08AF6B67" w14:textId="7B7B0802" w:rsidR="007C2191" w:rsidRPr="00E45DF0"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E45DF0">
        <w:rPr>
          <w:sz w:val="22"/>
          <w:szCs w:val="22"/>
        </w:rPr>
        <w:tab/>
        <w:t xml:space="preserve">Electronic mail: </w:t>
      </w:r>
      <w:r w:rsidR="00B90C49">
        <w:rPr>
          <w:sz w:val="22"/>
          <w:szCs w:val="22"/>
        </w:rPr>
        <w:t>kfry@georgiasouthern.edu</w:t>
      </w:r>
    </w:p>
    <w:p w14:paraId="4CB80C9C" w14:textId="70B6519C" w:rsidR="007C2191" w:rsidRPr="00E45DF0" w:rsidRDefault="007C2191" w:rsidP="007C2191">
      <w:pPr>
        <w:numPr>
          <w:ilvl w:val="12"/>
          <w:numId w:val="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440"/>
        <w:rPr>
          <w:sz w:val="22"/>
          <w:szCs w:val="22"/>
        </w:rPr>
      </w:pPr>
      <w:r w:rsidRPr="00E45DF0">
        <w:rPr>
          <w:sz w:val="22"/>
          <w:szCs w:val="22"/>
        </w:rPr>
        <w:tab/>
        <w:t>Telephone: 912-</w:t>
      </w:r>
      <w:r w:rsidR="00B90C49">
        <w:rPr>
          <w:sz w:val="22"/>
          <w:szCs w:val="22"/>
        </w:rPr>
        <w:t>478-7577</w:t>
      </w:r>
    </w:p>
    <w:p w14:paraId="4BC88D5F" w14:textId="77777777" w:rsidR="007C2191" w:rsidRPr="00E45DF0" w:rsidRDefault="007C2191" w:rsidP="007C2191">
      <w:pPr>
        <w:pStyle w:val="NormalWeb"/>
        <w:spacing w:before="0" w:beforeAutospacing="0" w:after="0" w:afterAutospacing="0"/>
        <w:rPr>
          <w:rStyle w:val="Strong"/>
          <w:rFonts w:ascii="Times New Roman" w:hAnsi="Times New Roman" w:cs="Times New Roman"/>
          <w:b w:val="0"/>
          <w:bCs w:val="0"/>
          <w:kern w:val="16"/>
          <w:sz w:val="22"/>
          <w:szCs w:val="22"/>
        </w:rPr>
      </w:pPr>
    </w:p>
    <w:p w14:paraId="67E4410A" w14:textId="22B2D7D5" w:rsidR="007C2191" w:rsidRPr="00E45DF0" w:rsidRDefault="007C2191" w:rsidP="007C2191">
      <w:pPr>
        <w:pStyle w:val="NormalWeb"/>
        <w:spacing w:before="0" w:beforeAutospacing="0" w:after="0" w:afterAutospacing="0"/>
        <w:rPr>
          <w:rFonts w:ascii="Times New Roman" w:hAnsi="Times New Roman" w:cs="Times New Roman"/>
          <w:kern w:val="16"/>
          <w:sz w:val="22"/>
          <w:szCs w:val="22"/>
        </w:rPr>
      </w:pPr>
      <w:r w:rsidRPr="00E45DF0">
        <w:rPr>
          <w:rStyle w:val="Strong"/>
          <w:rFonts w:ascii="Times New Roman" w:hAnsi="Times New Roman" w:cs="Times New Roman"/>
          <w:b w:val="0"/>
          <w:bCs w:val="0"/>
          <w:kern w:val="16"/>
          <w:sz w:val="22"/>
          <w:szCs w:val="22"/>
        </w:rPr>
        <w:t>More information</w:t>
      </w:r>
      <w:r w:rsidRPr="00E45DF0">
        <w:rPr>
          <w:rFonts w:ascii="Times New Roman" w:hAnsi="Times New Roman" w:cs="Times New Roman"/>
          <w:kern w:val="16"/>
          <w:sz w:val="22"/>
          <w:szCs w:val="22"/>
        </w:rPr>
        <w:t xml:space="preserve"> about the institution is available through </w:t>
      </w:r>
      <w:hyperlink r:id="rId9" w:history="1">
        <w:r w:rsidRPr="00E45DF0">
          <w:rPr>
            <w:rStyle w:val="Hyperlink"/>
            <w:rFonts w:ascii="Times New Roman" w:hAnsi="Times New Roman" w:cs="Times New Roman"/>
            <w:kern w:val="16"/>
            <w:sz w:val="22"/>
            <w:szCs w:val="22"/>
          </w:rPr>
          <w:t>http://www.georgiasouthern.edu</w:t>
        </w:r>
      </w:hyperlink>
      <w:r w:rsidRPr="00E45DF0">
        <w:rPr>
          <w:rFonts w:ascii="Times New Roman" w:hAnsi="Times New Roman" w:cs="Times New Roman"/>
          <w:kern w:val="16"/>
          <w:sz w:val="22"/>
          <w:szCs w:val="22"/>
        </w:rPr>
        <w:t xml:space="preserve"> or</w:t>
      </w:r>
      <w:r w:rsidR="00A911DD" w:rsidRPr="00A911DD">
        <w:t xml:space="preserve"> </w:t>
      </w:r>
      <w:hyperlink r:id="rId10" w:history="1">
        <w:r w:rsidR="00A911DD" w:rsidRPr="00A911DD">
          <w:rPr>
            <w:rStyle w:val="Hyperlink"/>
            <w:rFonts w:ascii="Times New Roman" w:hAnsi="Times New Roman" w:cs="Times New Roman"/>
          </w:rPr>
          <w:t>https://cah.georgiasouthern.edu/philosophy/</w:t>
        </w:r>
      </w:hyperlink>
      <w:r w:rsidRPr="00A911DD">
        <w:rPr>
          <w:rFonts w:ascii="Times New Roman" w:hAnsi="Times New Roman" w:cs="Times New Roman"/>
          <w:color w:val="000080"/>
          <w:kern w:val="16"/>
          <w:sz w:val="22"/>
          <w:szCs w:val="22"/>
        </w:rPr>
        <w:t xml:space="preserve"> </w:t>
      </w:r>
      <w:r w:rsidRPr="00A911DD">
        <w:rPr>
          <w:rFonts w:ascii="Times New Roman" w:hAnsi="Times New Roman" w:cs="Times New Roman"/>
          <w:kern w:val="16"/>
          <w:sz w:val="22"/>
          <w:szCs w:val="22"/>
        </w:rPr>
        <w:t>The names of applicants and nominees, vitae, and other non-evaluative information may be subject to public inspection under the Georgia O</w:t>
      </w:r>
      <w:r w:rsidRPr="00E45DF0">
        <w:rPr>
          <w:rFonts w:ascii="Times New Roman" w:hAnsi="Times New Roman" w:cs="Times New Roman"/>
          <w:kern w:val="16"/>
          <w:sz w:val="22"/>
          <w:szCs w:val="22"/>
        </w:rPr>
        <w:t xml:space="preserve">pen Records Act. Georgia Southern University </w:t>
      </w:r>
      <w:r>
        <w:rPr>
          <w:rFonts w:ascii="Times New Roman" w:hAnsi="Times New Roman" w:cs="Times New Roman"/>
          <w:kern w:val="16"/>
          <w:sz w:val="22"/>
          <w:szCs w:val="22"/>
        </w:rPr>
        <w:t>provides equal employment opportunities to all employees and applicants for employment without regard to race, color, sex, sexual orientation, gender identity or expression, national origin, religion, age, veteran status, political affiliation, or disability.</w:t>
      </w:r>
      <w:r w:rsidRPr="00E45DF0">
        <w:rPr>
          <w:rFonts w:ascii="Times New Roman" w:hAnsi="Times New Roman" w:cs="Times New Roman"/>
          <w:kern w:val="16"/>
          <w:sz w:val="22"/>
          <w:szCs w:val="22"/>
        </w:rPr>
        <w:t xml:space="preserve"> Individuals who need reasonable accommodations under the </w:t>
      </w:r>
      <w:r>
        <w:rPr>
          <w:rFonts w:ascii="Times New Roman" w:hAnsi="Times New Roman" w:cs="Times New Roman"/>
          <w:kern w:val="16"/>
          <w:sz w:val="22"/>
          <w:szCs w:val="22"/>
        </w:rPr>
        <w:t>Americans with Disabilities Act</w:t>
      </w:r>
      <w:r w:rsidRPr="00E45DF0">
        <w:rPr>
          <w:rFonts w:ascii="Times New Roman" w:hAnsi="Times New Roman" w:cs="Times New Roman"/>
          <w:kern w:val="16"/>
          <w:sz w:val="22"/>
          <w:szCs w:val="22"/>
        </w:rPr>
        <w:t xml:space="preserve"> to participate in the search process should </w:t>
      </w:r>
      <w:r>
        <w:rPr>
          <w:rFonts w:ascii="Times New Roman" w:hAnsi="Times New Roman" w:cs="Times New Roman"/>
          <w:kern w:val="16"/>
          <w:sz w:val="22"/>
          <w:szCs w:val="22"/>
        </w:rPr>
        <w:t>notify Human Resources at 912-478-6947</w:t>
      </w:r>
      <w:r w:rsidRPr="00E45DF0">
        <w:rPr>
          <w:rFonts w:ascii="Times New Roman" w:hAnsi="Times New Roman" w:cs="Times New Roman"/>
          <w:kern w:val="16"/>
          <w:sz w:val="22"/>
          <w:szCs w:val="22"/>
        </w:rPr>
        <w:t>.</w:t>
      </w:r>
    </w:p>
    <w:p w14:paraId="5BA5413E" w14:textId="725F02D4" w:rsidR="00EB5D82" w:rsidRPr="007409DD" w:rsidRDefault="00EB5D82" w:rsidP="007C2191">
      <w:pPr>
        <w:pStyle w:val="NoSpacing"/>
      </w:pPr>
    </w:p>
    <w:sectPr w:rsidR="00EB5D82" w:rsidRPr="007409DD" w:rsidSect="00B962E5">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C5D88" w14:textId="77777777" w:rsidR="00873AD2" w:rsidRDefault="00873AD2">
      <w:r>
        <w:separator/>
      </w:r>
    </w:p>
  </w:endnote>
  <w:endnote w:type="continuationSeparator" w:id="0">
    <w:p w14:paraId="59D6F6B4" w14:textId="77777777" w:rsidR="00873AD2" w:rsidRDefault="00873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MinionMM">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DB7F4" w14:textId="77777777" w:rsidR="00873AD2" w:rsidRDefault="00873AD2">
      <w:r>
        <w:separator/>
      </w:r>
    </w:p>
  </w:footnote>
  <w:footnote w:type="continuationSeparator" w:id="0">
    <w:p w14:paraId="385110E9" w14:textId="77777777" w:rsidR="00873AD2" w:rsidRDefault="00873A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9C04EDC8"/>
    <w:lvl w:ilvl="0">
      <w:numFmt w:val="decimal"/>
      <w:lvlText w:val="*"/>
      <w:lvlJc w:val="left"/>
    </w:lvl>
  </w:abstractNum>
  <w:abstractNum w:abstractNumId="1" w15:restartNumberingAfterBreak="0">
    <w:nsid w:val="13641550"/>
    <w:multiLevelType w:val="hybridMultilevel"/>
    <w:tmpl w:val="168E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E61EA"/>
    <w:multiLevelType w:val="hybridMultilevel"/>
    <w:tmpl w:val="500C4AA8"/>
    <w:lvl w:ilvl="0" w:tplc="9C04EDC8">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4B0991"/>
    <w:multiLevelType w:val="hybridMultilevel"/>
    <w:tmpl w:val="3490F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0F31FB"/>
    <w:multiLevelType w:val="hybridMultilevel"/>
    <w:tmpl w:val="3ADC6C70"/>
    <w:lvl w:ilvl="0" w:tplc="8B3C1DE6">
      <w:start w:val="1"/>
      <w:numFmt w:val="bullet"/>
      <w:lvlText w:val=""/>
      <w:lvlJc w:val="left"/>
      <w:pPr>
        <w:tabs>
          <w:tab w:val="num" w:pos="720"/>
        </w:tabs>
        <w:ind w:left="720" w:hanging="360"/>
      </w:pPr>
      <w:rPr>
        <w:rFonts w:ascii="Symbol" w:hAnsi="Symbol" w:hint="default"/>
        <w:sz w:val="20"/>
      </w:rPr>
    </w:lvl>
    <w:lvl w:ilvl="1" w:tplc="67244C64" w:tentative="1">
      <w:start w:val="1"/>
      <w:numFmt w:val="bullet"/>
      <w:lvlText w:val="o"/>
      <w:lvlJc w:val="left"/>
      <w:pPr>
        <w:tabs>
          <w:tab w:val="num" w:pos="1440"/>
        </w:tabs>
        <w:ind w:left="1440" w:hanging="360"/>
      </w:pPr>
      <w:rPr>
        <w:rFonts w:ascii="Courier New" w:hAnsi="Courier New" w:hint="default"/>
        <w:sz w:val="20"/>
      </w:rPr>
    </w:lvl>
    <w:lvl w:ilvl="2" w:tplc="2ED27B5E" w:tentative="1">
      <w:start w:val="1"/>
      <w:numFmt w:val="bullet"/>
      <w:lvlText w:val=""/>
      <w:lvlJc w:val="left"/>
      <w:pPr>
        <w:tabs>
          <w:tab w:val="num" w:pos="2160"/>
        </w:tabs>
        <w:ind w:left="2160" w:hanging="360"/>
      </w:pPr>
      <w:rPr>
        <w:rFonts w:ascii="Wingdings" w:hAnsi="Wingdings" w:hint="default"/>
        <w:sz w:val="20"/>
      </w:rPr>
    </w:lvl>
    <w:lvl w:ilvl="3" w:tplc="5C5A3D94" w:tentative="1">
      <w:start w:val="1"/>
      <w:numFmt w:val="bullet"/>
      <w:lvlText w:val=""/>
      <w:lvlJc w:val="left"/>
      <w:pPr>
        <w:tabs>
          <w:tab w:val="num" w:pos="2880"/>
        </w:tabs>
        <w:ind w:left="2880" w:hanging="360"/>
      </w:pPr>
      <w:rPr>
        <w:rFonts w:ascii="Wingdings" w:hAnsi="Wingdings" w:hint="default"/>
        <w:sz w:val="20"/>
      </w:rPr>
    </w:lvl>
    <w:lvl w:ilvl="4" w:tplc="C8482CF4" w:tentative="1">
      <w:start w:val="1"/>
      <w:numFmt w:val="bullet"/>
      <w:lvlText w:val=""/>
      <w:lvlJc w:val="left"/>
      <w:pPr>
        <w:tabs>
          <w:tab w:val="num" w:pos="3600"/>
        </w:tabs>
        <w:ind w:left="3600" w:hanging="360"/>
      </w:pPr>
      <w:rPr>
        <w:rFonts w:ascii="Wingdings" w:hAnsi="Wingdings" w:hint="default"/>
        <w:sz w:val="20"/>
      </w:rPr>
    </w:lvl>
    <w:lvl w:ilvl="5" w:tplc="E3FCE09C" w:tentative="1">
      <w:start w:val="1"/>
      <w:numFmt w:val="bullet"/>
      <w:lvlText w:val=""/>
      <w:lvlJc w:val="left"/>
      <w:pPr>
        <w:tabs>
          <w:tab w:val="num" w:pos="4320"/>
        </w:tabs>
        <w:ind w:left="4320" w:hanging="360"/>
      </w:pPr>
      <w:rPr>
        <w:rFonts w:ascii="Wingdings" w:hAnsi="Wingdings" w:hint="default"/>
        <w:sz w:val="20"/>
      </w:rPr>
    </w:lvl>
    <w:lvl w:ilvl="6" w:tplc="7BCEFDF4" w:tentative="1">
      <w:start w:val="1"/>
      <w:numFmt w:val="bullet"/>
      <w:lvlText w:val=""/>
      <w:lvlJc w:val="left"/>
      <w:pPr>
        <w:tabs>
          <w:tab w:val="num" w:pos="5040"/>
        </w:tabs>
        <w:ind w:left="5040" w:hanging="360"/>
      </w:pPr>
      <w:rPr>
        <w:rFonts w:ascii="Wingdings" w:hAnsi="Wingdings" w:hint="default"/>
        <w:sz w:val="20"/>
      </w:rPr>
    </w:lvl>
    <w:lvl w:ilvl="7" w:tplc="2766DE4E" w:tentative="1">
      <w:start w:val="1"/>
      <w:numFmt w:val="bullet"/>
      <w:lvlText w:val=""/>
      <w:lvlJc w:val="left"/>
      <w:pPr>
        <w:tabs>
          <w:tab w:val="num" w:pos="5760"/>
        </w:tabs>
        <w:ind w:left="5760" w:hanging="360"/>
      </w:pPr>
      <w:rPr>
        <w:rFonts w:ascii="Wingdings" w:hAnsi="Wingdings" w:hint="default"/>
        <w:sz w:val="20"/>
      </w:rPr>
    </w:lvl>
    <w:lvl w:ilvl="8" w:tplc="10780B36"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A07379"/>
    <w:multiLevelType w:val="hybridMultilevel"/>
    <w:tmpl w:val="7E921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lvlOverride w:ilvl="0">
      <w:lvl w:ilvl="0">
        <w:start w:val="1"/>
        <w:numFmt w:val="bullet"/>
        <w:lvlText w:val="•"/>
        <w:legacy w:legacy="1" w:legacySpace="0" w:legacyIndent="1"/>
        <w:lvlJc w:val="left"/>
        <w:pPr>
          <w:ind w:left="1" w:hanging="1"/>
        </w:pPr>
        <w:rPr>
          <w:rFonts w:ascii="Times New Roman" w:hAnsi="Times New Roman" w:hint="default"/>
        </w:rPr>
      </w:lvl>
    </w:lvlOverride>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jExMTUxNjI3NzVT0lEKTi0uzszPAykwqgUAejS0sywAAAA="/>
  </w:docVars>
  <w:rsids>
    <w:rsidRoot w:val="009173A8"/>
    <w:rsid w:val="0000573A"/>
    <w:rsid w:val="00005B8B"/>
    <w:rsid w:val="00040F4C"/>
    <w:rsid w:val="00046820"/>
    <w:rsid w:val="0005744D"/>
    <w:rsid w:val="000748CA"/>
    <w:rsid w:val="00083940"/>
    <w:rsid w:val="000B71A5"/>
    <w:rsid w:val="000C1D0B"/>
    <w:rsid w:val="000E47F2"/>
    <w:rsid w:val="000F1922"/>
    <w:rsid w:val="001349D3"/>
    <w:rsid w:val="0013639C"/>
    <w:rsid w:val="00160C35"/>
    <w:rsid w:val="00167E50"/>
    <w:rsid w:val="0017026C"/>
    <w:rsid w:val="00181896"/>
    <w:rsid w:val="001A6532"/>
    <w:rsid w:val="001B300C"/>
    <w:rsid w:val="001C50D1"/>
    <w:rsid w:val="001E4E19"/>
    <w:rsid w:val="00226633"/>
    <w:rsid w:val="002325B0"/>
    <w:rsid w:val="0023669A"/>
    <w:rsid w:val="00253852"/>
    <w:rsid w:val="0027541A"/>
    <w:rsid w:val="002A20A8"/>
    <w:rsid w:val="002C1D97"/>
    <w:rsid w:val="002C2CA7"/>
    <w:rsid w:val="002D6DE9"/>
    <w:rsid w:val="002F089C"/>
    <w:rsid w:val="002F3D69"/>
    <w:rsid w:val="00350174"/>
    <w:rsid w:val="0035412B"/>
    <w:rsid w:val="00376F37"/>
    <w:rsid w:val="00380FA8"/>
    <w:rsid w:val="00391D8C"/>
    <w:rsid w:val="003C2D83"/>
    <w:rsid w:val="003D2188"/>
    <w:rsid w:val="003D25EE"/>
    <w:rsid w:val="003D4FC4"/>
    <w:rsid w:val="003F6BE9"/>
    <w:rsid w:val="004017DD"/>
    <w:rsid w:val="004128B5"/>
    <w:rsid w:val="00414F5E"/>
    <w:rsid w:val="00466768"/>
    <w:rsid w:val="00474618"/>
    <w:rsid w:val="00484BA9"/>
    <w:rsid w:val="00494924"/>
    <w:rsid w:val="004964BB"/>
    <w:rsid w:val="004A63AF"/>
    <w:rsid w:val="004A63C1"/>
    <w:rsid w:val="004C6A69"/>
    <w:rsid w:val="004E1608"/>
    <w:rsid w:val="00512CBD"/>
    <w:rsid w:val="005207A3"/>
    <w:rsid w:val="00530BA8"/>
    <w:rsid w:val="00531ABB"/>
    <w:rsid w:val="00533F2C"/>
    <w:rsid w:val="005340ED"/>
    <w:rsid w:val="0054031E"/>
    <w:rsid w:val="00543E60"/>
    <w:rsid w:val="005444BA"/>
    <w:rsid w:val="005549E4"/>
    <w:rsid w:val="00570DE4"/>
    <w:rsid w:val="00584B46"/>
    <w:rsid w:val="005A3695"/>
    <w:rsid w:val="005D03A4"/>
    <w:rsid w:val="005D71D0"/>
    <w:rsid w:val="005E62F3"/>
    <w:rsid w:val="005F3957"/>
    <w:rsid w:val="005F7822"/>
    <w:rsid w:val="0060756E"/>
    <w:rsid w:val="00615CC4"/>
    <w:rsid w:val="00617F1A"/>
    <w:rsid w:val="00620F4D"/>
    <w:rsid w:val="0063085E"/>
    <w:rsid w:val="00645F49"/>
    <w:rsid w:val="00664896"/>
    <w:rsid w:val="00664B9E"/>
    <w:rsid w:val="00671752"/>
    <w:rsid w:val="006845E2"/>
    <w:rsid w:val="006848EB"/>
    <w:rsid w:val="00697BEF"/>
    <w:rsid w:val="006A21EB"/>
    <w:rsid w:val="006A3C6D"/>
    <w:rsid w:val="006A6855"/>
    <w:rsid w:val="006B79BB"/>
    <w:rsid w:val="006D460B"/>
    <w:rsid w:val="006F0EDD"/>
    <w:rsid w:val="006F528D"/>
    <w:rsid w:val="006F7CB1"/>
    <w:rsid w:val="00705172"/>
    <w:rsid w:val="00711D51"/>
    <w:rsid w:val="00714312"/>
    <w:rsid w:val="007409DD"/>
    <w:rsid w:val="00753EA9"/>
    <w:rsid w:val="00761141"/>
    <w:rsid w:val="00761F05"/>
    <w:rsid w:val="00774577"/>
    <w:rsid w:val="007775FA"/>
    <w:rsid w:val="007A18DF"/>
    <w:rsid w:val="007A3AA1"/>
    <w:rsid w:val="007A56EB"/>
    <w:rsid w:val="007B29AB"/>
    <w:rsid w:val="007C0809"/>
    <w:rsid w:val="007C2191"/>
    <w:rsid w:val="007C2763"/>
    <w:rsid w:val="007C5E33"/>
    <w:rsid w:val="007D257A"/>
    <w:rsid w:val="007D2C5C"/>
    <w:rsid w:val="007F47D0"/>
    <w:rsid w:val="00806377"/>
    <w:rsid w:val="00807B7C"/>
    <w:rsid w:val="008157D7"/>
    <w:rsid w:val="008210C2"/>
    <w:rsid w:val="008345FF"/>
    <w:rsid w:val="00873AD2"/>
    <w:rsid w:val="008760B0"/>
    <w:rsid w:val="00883A2C"/>
    <w:rsid w:val="00890E4B"/>
    <w:rsid w:val="00892D09"/>
    <w:rsid w:val="00892EF0"/>
    <w:rsid w:val="008C6012"/>
    <w:rsid w:val="008C792F"/>
    <w:rsid w:val="008F3168"/>
    <w:rsid w:val="00903451"/>
    <w:rsid w:val="00905BF1"/>
    <w:rsid w:val="009173A8"/>
    <w:rsid w:val="009255C4"/>
    <w:rsid w:val="00925E5B"/>
    <w:rsid w:val="00940F4C"/>
    <w:rsid w:val="009600D7"/>
    <w:rsid w:val="0097412F"/>
    <w:rsid w:val="009A1760"/>
    <w:rsid w:val="009B19AB"/>
    <w:rsid w:val="009B7154"/>
    <w:rsid w:val="009C4169"/>
    <w:rsid w:val="009E4A83"/>
    <w:rsid w:val="009F7A34"/>
    <w:rsid w:val="00A014B7"/>
    <w:rsid w:val="00A14B7A"/>
    <w:rsid w:val="00A37E9C"/>
    <w:rsid w:val="00A446D9"/>
    <w:rsid w:val="00A51C45"/>
    <w:rsid w:val="00A57069"/>
    <w:rsid w:val="00A57B0D"/>
    <w:rsid w:val="00A668D5"/>
    <w:rsid w:val="00A677D8"/>
    <w:rsid w:val="00A74753"/>
    <w:rsid w:val="00A80A1A"/>
    <w:rsid w:val="00A840CC"/>
    <w:rsid w:val="00A911DD"/>
    <w:rsid w:val="00A9425A"/>
    <w:rsid w:val="00AC33ED"/>
    <w:rsid w:val="00AC4CFF"/>
    <w:rsid w:val="00AC7674"/>
    <w:rsid w:val="00AF0506"/>
    <w:rsid w:val="00B25EB5"/>
    <w:rsid w:val="00B57409"/>
    <w:rsid w:val="00B60C92"/>
    <w:rsid w:val="00B60EE3"/>
    <w:rsid w:val="00B844B8"/>
    <w:rsid w:val="00B86433"/>
    <w:rsid w:val="00B90241"/>
    <w:rsid w:val="00B907B9"/>
    <w:rsid w:val="00B90C49"/>
    <w:rsid w:val="00B962E5"/>
    <w:rsid w:val="00BB4B5F"/>
    <w:rsid w:val="00BD2FF9"/>
    <w:rsid w:val="00BD4B02"/>
    <w:rsid w:val="00BE0137"/>
    <w:rsid w:val="00BF40C0"/>
    <w:rsid w:val="00C000CC"/>
    <w:rsid w:val="00C07512"/>
    <w:rsid w:val="00C132BA"/>
    <w:rsid w:val="00C24893"/>
    <w:rsid w:val="00C449D2"/>
    <w:rsid w:val="00C46B28"/>
    <w:rsid w:val="00C51486"/>
    <w:rsid w:val="00C52257"/>
    <w:rsid w:val="00C54356"/>
    <w:rsid w:val="00C57E69"/>
    <w:rsid w:val="00C61ECF"/>
    <w:rsid w:val="00C83555"/>
    <w:rsid w:val="00CA114C"/>
    <w:rsid w:val="00CA23AC"/>
    <w:rsid w:val="00CA5053"/>
    <w:rsid w:val="00CD56BD"/>
    <w:rsid w:val="00CF0369"/>
    <w:rsid w:val="00CF3F06"/>
    <w:rsid w:val="00D26788"/>
    <w:rsid w:val="00D606F9"/>
    <w:rsid w:val="00D76144"/>
    <w:rsid w:val="00DA6200"/>
    <w:rsid w:val="00DB1B62"/>
    <w:rsid w:val="00DB3B8A"/>
    <w:rsid w:val="00DC0AA5"/>
    <w:rsid w:val="00DC2163"/>
    <w:rsid w:val="00DD1140"/>
    <w:rsid w:val="00DD26E9"/>
    <w:rsid w:val="00E16C65"/>
    <w:rsid w:val="00E27473"/>
    <w:rsid w:val="00E311C4"/>
    <w:rsid w:val="00E45A86"/>
    <w:rsid w:val="00E45DF0"/>
    <w:rsid w:val="00E56DCD"/>
    <w:rsid w:val="00E601A2"/>
    <w:rsid w:val="00E925C7"/>
    <w:rsid w:val="00EB5D82"/>
    <w:rsid w:val="00EC7A5D"/>
    <w:rsid w:val="00ED4D7C"/>
    <w:rsid w:val="00F0109D"/>
    <w:rsid w:val="00F0657D"/>
    <w:rsid w:val="00F17BC7"/>
    <w:rsid w:val="00F2059E"/>
    <w:rsid w:val="00F237A9"/>
    <w:rsid w:val="00F2481C"/>
    <w:rsid w:val="00F43D4B"/>
    <w:rsid w:val="00F64A93"/>
    <w:rsid w:val="00F6642D"/>
    <w:rsid w:val="00F80623"/>
    <w:rsid w:val="00F87ACC"/>
    <w:rsid w:val="00F956E0"/>
    <w:rsid w:val="00FA15EF"/>
    <w:rsid w:val="00FB1031"/>
    <w:rsid w:val="00FC39E4"/>
    <w:rsid w:val="00FC4B6F"/>
    <w:rsid w:val="00FD49AC"/>
    <w:rsid w:val="00FF50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A42243"/>
  <w15:docId w15:val="{C571DDC6-DC17-4FC4-8066-1DD8BAA6F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NormalWeb">
    <w:name w:val="Normal (Web)"/>
    <w:basedOn w:val="Normal"/>
    <w:pPr>
      <w:spacing w:before="100" w:beforeAutospacing="1" w:after="100" w:afterAutospacing="1"/>
    </w:pPr>
    <w:rPr>
      <w:rFonts w:ascii="Arial Unicode MS" w:eastAsia="Arial Unicode MS" w:hAnsi="Arial Unicode MS" w:cs="Arial Unicode MS"/>
      <w:color w:val="000000"/>
    </w:rPr>
  </w:style>
  <w:style w:type="character" w:styleId="Strong">
    <w:name w:val="Strong"/>
    <w:qFormat/>
    <w:rPr>
      <w:b/>
      <w:bCs/>
    </w:rPr>
  </w:style>
  <w:style w:type="paragraph" w:customStyle="1" w:styleId="Level1">
    <w:name w:val="Level 1"/>
    <w:pPr>
      <w:autoSpaceDE w:val="0"/>
      <w:autoSpaceDN w:val="0"/>
      <w:adjustRightInd w:val="0"/>
      <w:ind w:left="720"/>
    </w:pPr>
    <w:rPr>
      <w:sz w:val="24"/>
      <w:szCs w:val="24"/>
    </w:rPr>
  </w:style>
  <w:style w:type="character" w:customStyle="1" w:styleId="SYSHYPERTEXT">
    <w:name w:val="SYS_HYPERTEXT"/>
    <w:rPr>
      <w:color w:val="0000FF"/>
      <w:u w:val="single"/>
    </w:rPr>
  </w:style>
  <w:style w:type="character" w:styleId="FollowedHyperlink">
    <w:name w:val="FollowedHyperlink"/>
    <w:rPr>
      <w:color w:val="800080"/>
      <w:u w:val="single"/>
    </w:rPr>
  </w:style>
  <w:style w:type="paragraph" w:styleId="BalloonText">
    <w:name w:val="Balloon Text"/>
    <w:basedOn w:val="Normal"/>
    <w:semiHidden/>
    <w:rsid w:val="00A57069"/>
    <w:rPr>
      <w:rFonts w:ascii="Tahoma" w:hAnsi="Tahoma" w:cs="Tahoma"/>
      <w:sz w:val="16"/>
      <w:szCs w:val="16"/>
    </w:rPr>
  </w:style>
  <w:style w:type="paragraph" w:styleId="Header">
    <w:name w:val="header"/>
    <w:basedOn w:val="Normal"/>
    <w:rsid w:val="0097412F"/>
    <w:pPr>
      <w:tabs>
        <w:tab w:val="center" w:pos="4320"/>
        <w:tab w:val="right" w:pos="8640"/>
      </w:tabs>
    </w:pPr>
  </w:style>
  <w:style w:type="paragraph" w:styleId="Footer">
    <w:name w:val="footer"/>
    <w:basedOn w:val="Normal"/>
    <w:rsid w:val="0097412F"/>
    <w:pPr>
      <w:tabs>
        <w:tab w:val="center" w:pos="4320"/>
        <w:tab w:val="right" w:pos="8640"/>
      </w:tabs>
    </w:pPr>
  </w:style>
  <w:style w:type="paragraph" w:styleId="NoSpacing">
    <w:name w:val="No Spacing"/>
    <w:uiPriority w:val="1"/>
    <w:qFormat/>
    <w:rsid w:val="00A677D8"/>
    <w:rPr>
      <w:rFonts w:eastAsiaTheme="minorHAnsi"/>
      <w:sz w:val="22"/>
      <w:szCs w:val="24"/>
    </w:rPr>
  </w:style>
  <w:style w:type="character" w:styleId="CommentReference">
    <w:name w:val="annotation reference"/>
    <w:basedOn w:val="DefaultParagraphFont"/>
    <w:semiHidden/>
    <w:unhideWhenUsed/>
    <w:rsid w:val="008157D7"/>
    <w:rPr>
      <w:sz w:val="16"/>
      <w:szCs w:val="16"/>
    </w:rPr>
  </w:style>
  <w:style w:type="paragraph" w:styleId="CommentText">
    <w:name w:val="annotation text"/>
    <w:basedOn w:val="Normal"/>
    <w:link w:val="CommentTextChar"/>
    <w:semiHidden/>
    <w:unhideWhenUsed/>
    <w:rsid w:val="008157D7"/>
    <w:rPr>
      <w:sz w:val="20"/>
      <w:szCs w:val="20"/>
    </w:rPr>
  </w:style>
  <w:style w:type="character" w:customStyle="1" w:styleId="CommentTextChar">
    <w:name w:val="Comment Text Char"/>
    <w:basedOn w:val="DefaultParagraphFont"/>
    <w:link w:val="CommentText"/>
    <w:semiHidden/>
    <w:rsid w:val="008157D7"/>
  </w:style>
  <w:style w:type="paragraph" w:styleId="CommentSubject">
    <w:name w:val="annotation subject"/>
    <w:basedOn w:val="CommentText"/>
    <w:next w:val="CommentText"/>
    <w:link w:val="CommentSubjectChar"/>
    <w:semiHidden/>
    <w:unhideWhenUsed/>
    <w:rsid w:val="008157D7"/>
    <w:rPr>
      <w:b/>
      <w:bCs/>
    </w:rPr>
  </w:style>
  <w:style w:type="character" w:customStyle="1" w:styleId="CommentSubjectChar">
    <w:name w:val="Comment Subject Char"/>
    <w:basedOn w:val="CommentTextChar"/>
    <w:link w:val="CommentSubject"/>
    <w:semiHidden/>
    <w:rsid w:val="008157D7"/>
    <w:rPr>
      <w:b/>
      <w:bCs/>
    </w:rPr>
  </w:style>
  <w:style w:type="character" w:styleId="UnresolvedMention">
    <w:name w:val="Unresolved Mention"/>
    <w:basedOn w:val="DefaultParagraphFont"/>
    <w:uiPriority w:val="99"/>
    <w:semiHidden/>
    <w:unhideWhenUsed/>
    <w:rsid w:val="009C41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ah.georgiasouthern.edu/philosophy/" TargetMode="External"/><Relationship Id="rId4" Type="http://schemas.openxmlformats.org/officeDocument/2006/relationships/settings" Target="settings.xml"/><Relationship Id="rId9" Type="http://schemas.openxmlformats.org/officeDocument/2006/relationships/hyperlink" Target="http://www.georgiasouth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A377F-307E-4CE2-8998-1D8B0CC15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eorgia Southern University</Company>
  <LinksUpToDate>false</LinksUpToDate>
  <CharactersWithSpaces>5174</CharactersWithSpaces>
  <SharedDoc>false</SharedDoc>
  <HLinks>
    <vt:vector size="6" baseType="variant">
      <vt:variant>
        <vt:i4>2424952</vt:i4>
      </vt:variant>
      <vt:variant>
        <vt:i4>2</vt:i4>
      </vt:variant>
      <vt:variant>
        <vt:i4>0</vt:i4>
      </vt:variant>
      <vt:variant>
        <vt:i4>5</vt:i4>
      </vt:variant>
      <vt:variant>
        <vt:lpwstr>http://www.georgiasouthe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richards</dc:creator>
  <cp:lastModifiedBy>Karin Fry</cp:lastModifiedBy>
  <cp:revision>3</cp:revision>
  <cp:lastPrinted>2020-10-29T17:47:00Z</cp:lastPrinted>
  <dcterms:created xsi:type="dcterms:W3CDTF">2022-05-10T13:13:00Z</dcterms:created>
  <dcterms:modified xsi:type="dcterms:W3CDTF">2022-05-10T14:31:00Z</dcterms:modified>
</cp:coreProperties>
</file>